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8E5AD" w14:textId="77777777" w:rsidR="00B02B57" w:rsidRPr="00E33CA2" w:rsidRDefault="00B02B57" w:rsidP="00B02B57">
      <w:pPr>
        <w:spacing w:before="79"/>
        <w:ind w:left="113"/>
        <w:rPr>
          <w:sz w:val="24"/>
          <w:szCs w:val="24"/>
          <w:u w:val="single"/>
        </w:rPr>
      </w:pPr>
      <w:r w:rsidRPr="00E33CA2">
        <w:rPr>
          <w:sz w:val="24"/>
          <w:szCs w:val="24"/>
          <w:u w:val="single"/>
        </w:rPr>
        <w:t xml:space="preserve">Classify numbers by factors and multiples, including </w:t>
      </w:r>
      <w:proofErr w:type="gramStart"/>
      <w:r w:rsidRPr="00E33CA2">
        <w:rPr>
          <w:sz w:val="24"/>
          <w:szCs w:val="24"/>
          <w:u w:val="single"/>
        </w:rPr>
        <w:t>primes :</w:t>
      </w:r>
      <w:proofErr w:type="gramEnd"/>
      <w:r w:rsidRPr="00E33CA2">
        <w:rPr>
          <w:sz w:val="24"/>
          <w:szCs w:val="24"/>
          <w:u w:val="single"/>
        </w:rPr>
        <w:t xml:space="preserve"> (42, 43) Say, read, write whole numbers and fractions</w:t>
      </w:r>
    </w:p>
    <w:p w14:paraId="7A9FDA3D" w14:textId="77777777" w:rsidR="00B02B57" w:rsidRDefault="00B02B57" w:rsidP="00B02B57">
      <w:pPr>
        <w:spacing w:before="79"/>
        <w:ind w:left="113"/>
        <w:rPr>
          <w:sz w:val="24"/>
          <w:szCs w:val="24"/>
        </w:rPr>
      </w:pPr>
    </w:p>
    <w:p w14:paraId="61843F6F" w14:textId="77777777" w:rsidR="00B02B57" w:rsidRDefault="00B02B57" w:rsidP="00B02B57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Pr="000B10BB">
        <w:rPr>
          <w:b/>
          <w:bCs/>
          <w:sz w:val="24"/>
          <w:szCs w:val="24"/>
        </w:rPr>
        <w:t>Basic Facts in Context</w:t>
      </w:r>
      <w:r>
        <w:rPr>
          <w:sz w:val="24"/>
          <w:szCs w:val="24"/>
        </w:rPr>
        <w:t xml:space="preserve"> exercise has been set to help with the above, and so will completing </w:t>
      </w:r>
      <w:r w:rsidRPr="000B10BB">
        <w:rPr>
          <w:b/>
          <w:bCs/>
          <w:sz w:val="24"/>
          <w:szCs w:val="24"/>
        </w:rPr>
        <w:t>your journal / timetable</w:t>
      </w:r>
      <w:r>
        <w:rPr>
          <w:sz w:val="24"/>
          <w:szCs w:val="24"/>
        </w:rPr>
        <w:t xml:space="preserve"> of activities during the lockdown.</w:t>
      </w:r>
    </w:p>
    <w:p w14:paraId="2982671B" w14:textId="77777777" w:rsidR="00B02B57" w:rsidRDefault="00B02B57" w:rsidP="00B02B57">
      <w:pPr>
        <w:spacing w:before="79"/>
        <w:ind w:left="113"/>
        <w:rPr>
          <w:sz w:val="24"/>
          <w:szCs w:val="24"/>
        </w:rPr>
      </w:pPr>
    </w:p>
    <w:p w14:paraId="0ABA523A" w14:textId="77777777" w:rsidR="00B02B57" w:rsidRDefault="00B02B57" w:rsidP="00B02B57">
      <w:pPr>
        <w:spacing w:before="61"/>
        <w:rPr>
          <w:sz w:val="24"/>
          <w:szCs w:val="24"/>
          <w:u w:val="single"/>
        </w:rPr>
      </w:pPr>
      <w:r w:rsidRPr="00E33CA2">
        <w:rPr>
          <w:sz w:val="24"/>
          <w:szCs w:val="24"/>
          <w:u w:val="single"/>
        </w:rPr>
        <w:t xml:space="preserve">Write and solve story problems using 1/2, 1/4, 1/3, 1/5 </w:t>
      </w:r>
    </w:p>
    <w:p w14:paraId="28F11F43" w14:textId="77777777" w:rsidR="00B02B57" w:rsidRDefault="00B02B57" w:rsidP="00B02B57">
      <w:pPr>
        <w:spacing w:before="61"/>
        <w:rPr>
          <w:sz w:val="24"/>
          <w:szCs w:val="24"/>
          <w:u w:val="single"/>
        </w:rPr>
      </w:pPr>
    </w:p>
    <w:p w14:paraId="45491CEA" w14:textId="77777777" w:rsidR="00B02B57" w:rsidRDefault="00B02B57" w:rsidP="00B02B57">
      <w:pPr>
        <w:spacing w:before="61"/>
        <w:rPr>
          <w:sz w:val="24"/>
          <w:szCs w:val="24"/>
        </w:rPr>
      </w:pPr>
      <w:r w:rsidRPr="00E33CA2">
        <w:rPr>
          <w:sz w:val="24"/>
          <w:szCs w:val="24"/>
        </w:rPr>
        <w:t>I would like you to write a dairy for a day and make a note every</w:t>
      </w:r>
      <w:r>
        <w:rPr>
          <w:sz w:val="24"/>
          <w:szCs w:val="24"/>
        </w:rPr>
        <w:t xml:space="preserve"> </w:t>
      </w:r>
      <w:r w:rsidRPr="00E33CA2">
        <w:rPr>
          <w:sz w:val="24"/>
          <w:szCs w:val="24"/>
        </w:rPr>
        <w:t>time something is done</w:t>
      </w:r>
      <w:r>
        <w:rPr>
          <w:sz w:val="24"/>
          <w:szCs w:val="24"/>
        </w:rPr>
        <w:t xml:space="preserve"> in part of a whole.</w:t>
      </w:r>
    </w:p>
    <w:p w14:paraId="20E7131A" w14:textId="77777777" w:rsidR="00B02B57" w:rsidRDefault="00B02B57" w:rsidP="00B02B57">
      <w:pPr>
        <w:spacing w:before="61"/>
        <w:rPr>
          <w:sz w:val="24"/>
          <w:szCs w:val="24"/>
        </w:rPr>
      </w:pPr>
    </w:p>
    <w:p w14:paraId="5BD49AF8" w14:textId="77777777" w:rsidR="00B02B57" w:rsidRDefault="00B02B57" w:rsidP="00B02B57">
      <w:pPr>
        <w:spacing w:before="61"/>
        <w:rPr>
          <w:sz w:val="24"/>
          <w:szCs w:val="24"/>
        </w:rPr>
      </w:pPr>
      <w:r>
        <w:rPr>
          <w:sz w:val="24"/>
          <w:szCs w:val="24"/>
        </w:rPr>
        <w:t>For example, “I ate half of a sandwich”.</w:t>
      </w:r>
    </w:p>
    <w:p w14:paraId="064A03B9" w14:textId="77777777" w:rsidR="00B02B57" w:rsidRDefault="00B02B57" w:rsidP="00B02B57">
      <w:pPr>
        <w:spacing w:before="61"/>
        <w:rPr>
          <w:sz w:val="24"/>
          <w:szCs w:val="24"/>
        </w:rPr>
      </w:pPr>
    </w:p>
    <w:p w14:paraId="607D8BB3" w14:textId="77777777" w:rsidR="00B02B57" w:rsidRDefault="00B02B57" w:rsidP="00B02B57">
      <w:pPr>
        <w:spacing w:before="61"/>
        <w:rPr>
          <w:sz w:val="24"/>
          <w:szCs w:val="24"/>
        </w:rPr>
      </w:pPr>
      <w:r>
        <w:rPr>
          <w:sz w:val="24"/>
          <w:szCs w:val="24"/>
        </w:rPr>
        <w:t>“I filled a cup ¼ of the way up”</w:t>
      </w:r>
    </w:p>
    <w:p w14:paraId="4B653468" w14:textId="77777777" w:rsidR="00B02B57" w:rsidRDefault="00B02B57" w:rsidP="00B02B57">
      <w:pPr>
        <w:spacing w:before="61"/>
        <w:rPr>
          <w:sz w:val="24"/>
          <w:szCs w:val="24"/>
        </w:rPr>
      </w:pPr>
    </w:p>
    <w:p w14:paraId="04986695" w14:textId="77777777" w:rsidR="00B02B57" w:rsidRDefault="00B02B57" w:rsidP="00B02B57">
      <w:pPr>
        <w:spacing w:before="61"/>
        <w:rPr>
          <w:sz w:val="24"/>
          <w:szCs w:val="24"/>
        </w:rPr>
      </w:pPr>
      <w:r>
        <w:rPr>
          <w:sz w:val="24"/>
          <w:szCs w:val="24"/>
        </w:rPr>
        <w:t>And draw pictures to show each.</w:t>
      </w:r>
    </w:p>
    <w:p w14:paraId="65A40BB6" w14:textId="77777777" w:rsidR="00B02B57" w:rsidRDefault="00B02B57" w:rsidP="00B02B57">
      <w:pPr>
        <w:spacing w:before="61"/>
        <w:rPr>
          <w:sz w:val="24"/>
          <w:szCs w:val="24"/>
        </w:rPr>
      </w:pPr>
    </w:p>
    <w:p w14:paraId="61623E0D" w14:textId="77777777" w:rsidR="00B02B57" w:rsidRDefault="00B02B57" w:rsidP="00B02B57">
      <w:pPr>
        <w:spacing w:before="61"/>
        <w:rPr>
          <w:sz w:val="24"/>
          <w:szCs w:val="24"/>
        </w:rPr>
      </w:pPr>
      <w:r>
        <w:rPr>
          <w:sz w:val="24"/>
          <w:szCs w:val="24"/>
        </w:rPr>
        <w:t>You need to collect 10 examples.</w:t>
      </w:r>
    </w:p>
    <w:p w14:paraId="10F35902" w14:textId="77777777" w:rsidR="00B02B57" w:rsidRDefault="00B02B57" w:rsidP="00B02B57">
      <w:pPr>
        <w:spacing w:before="61"/>
        <w:rPr>
          <w:sz w:val="24"/>
          <w:szCs w:val="24"/>
        </w:rPr>
      </w:pPr>
    </w:p>
    <w:p w14:paraId="62AA64DC" w14:textId="77777777" w:rsidR="00B02B57" w:rsidRDefault="00B02B57" w:rsidP="00B02B57">
      <w:pPr>
        <w:spacing w:before="61"/>
        <w:rPr>
          <w:sz w:val="24"/>
          <w:szCs w:val="24"/>
        </w:rPr>
      </w:pPr>
      <w:r>
        <w:rPr>
          <w:sz w:val="24"/>
          <w:szCs w:val="24"/>
        </w:rPr>
        <w:t>Take a photo when you have finished and load it onto the google classroom for me to see.</w:t>
      </w:r>
    </w:p>
    <w:p w14:paraId="66B7EDD9" w14:textId="77777777" w:rsidR="00B02B57" w:rsidRDefault="00B02B57"/>
    <w:sectPr w:rsidR="00B02B5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sjAyNrY0MzEyMzZU0lEKTi0uzszPAykwrAUAaw7NbiwAAAA="/>
  </w:docVars>
  <w:rsids>
    <w:rsidRoot w:val="00B02B57"/>
    <w:rsid w:val="00B0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DA74"/>
  <w15:chartTrackingRefBased/>
  <w15:docId w15:val="{B95B1D56-E226-41EA-B70D-3947A337B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B5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 Your Marks</dc:creator>
  <cp:keywords/>
  <dc:description/>
  <cp:lastModifiedBy>On Your Marks</cp:lastModifiedBy>
  <cp:revision>1</cp:revision>
  <dcterms:created xsi:type="dcterms:W3CDTF">2020-04-19T00:03:00Z</dcterms:created>
  <dcterms:modified xsi:type="dcterms:W3CDTF">2020-04-19T00:04:00Z</dcterms:modified>
</cp:coreProperties>
</file>